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21DE49" w14:textId="1ECE30B7" w:rsidR="00BE6696" w:rsidRPr="00E80001" w:rsidRDefault="00BE6696" w:rsidP="00BE6696">
      <w:pPr>
        <w:spacing w:after="0"/>
        <w:ind w:firstLine="0"/>
        <w:jc w:val="center"/>
        <w:rPr>
          <w:b/>
          <w:bCs/>
          <w:caps/>
        </w:rPr>
      </w:pPr>
      <w:bookmarkStart w:id="0" w:name="_Hlk152593035"/>
      <w:r w:rsidRPr="00E80001">
        <w:rPr>
          <w:b/>
          <w:bCs/>
          <w:caps/>
        </w:rPr>
        <w:t xml:space="preserve">Deklaracija apie turimas </w:t>
      </w:r>
      <w:r w:rsidR="00FA0637" w:rsidRPr="00AD4853">
        <w:rPr>
          <w:rFonts w:eastAsia="MS Mincho"/>
          <w:b/>
          <w:szCs w:val="24"/>
          <w:lang w:eastAsia="lt-LT"/>
        </w:rPr>
        <w:t>PATVIRTINT</w:t>
      </w:r>
      <w:r w:rsidR="00FA0637">
        <w:rPr>
          <w:rFonts w:eastAsia="MS Mincho"/>
          <w:b/>
          <w:szCs w:val="24"/>
          <w:lang w:eastAsia="lt-LT"/>
        </w:rPr>
        <w:t>O</w:t>
      </w:r>
      <w:r w:rsidR="00FA0637" w:rsidRPr="00AD4853">
        <w:rPr>
          <w:rFonts w:eastAsia="MS Mincho"/>
          <w:b/>
          <w:szCs w:val="24"/>
          <w:lang w:eastAsia="lt-LT"/>
        </w:rPr>
        <w:t xml:space="preserve"> </w:t>
      </w:r>
      <w:r w:rsidRPr="00E80001">
        <w:rPr>
          <w:b/>
          <w:bCs/>
          <w:caps/>
        </w:rPr>
        <w:t>tyrėjo</w:t>
      </w:r>
    </w:p>
    <w:p w14:paraId="20594C78" w14:textId="77777777" w:rsidR="00BE6696" w:rsidRPr="00E80001" w:rsidRDefault="00BE6696" w:rsidP="00BE6696">
      <w:pPr>
        <w:spacing w:after="0"/>
        <w:ind w:firstLine="0"/>
        <w:jc w:val="center"/>
        <w:rPr>
          <w:b/>
          <w:bCs/>
          <w:caps/>
        </w:rPr>
      </w:pPr>
      <w:r w:rsidRPr="00E80001">
        <w:rPr>
          <w:b/>
          <w:bCs/>
          <w:caps/>
        </w:rPr>
        <w:t>karjeros pakopos kompetencijas</w:t>
      </w:r>
    </w:p>
    <w:bookmarkEnd w:id="0"/>
    <w:p w14:paraId="1CD7690B" w14:textId="77777777" w:rsidR="00BE6696" w:rsidRDefault="00BE6696" w:rsidP="00BE6696">
      <w:pPr>
        <w:spacing w:after="0"/>
        <w:ind w:firstLine="0"/>
        <w:contextualSpacing w:val="0"/>
        <w:jc w:val="center"/>
        <w:rPr>
          <w:rFonts w:eastAsia="MS Mincho"/>
          <w:bCs/>
          <w:szCs w:val="24"/>
          <w:lang w:eastAsia="lt-LT"/>
        </w:rPr>
      </w:pPr>
    </w:p>
    <w:p w14:paraId="0EE58F7C" w14:textId="47987763" w:rsidR="00BE6696" w:rsidRPr="00B45628" w:rsidRDefault="00DD1997" w:rsidP="00BE6696">
      <w:pPr>
        <w:spacing w:after="0"/>
        <w:ind w:firstLine="0"/>
        <w:contextualSpacing w:val="0"/>
        <w:jc w:val="center"/>
        <w:rPr>
          <w:rFonts w:eastAsia="MS Mincho"/>
          <w:bCs/>
          <w:szCs w:val="24"/>
          <w:lang w:eastAsia="lt-LT"/>
        </w:rPr>
      </w:pPr>
      <w:r>
        <w:rPr>
          <w:rFonts w:eastAsia="MS Mincho"/>
          <w:bCs/>
          <w:szCs w:val="24"/>
          <w:lang w:eastAsia="lt-LT"/>
        </w:rPr>
        <w:t>202</w:t>
      </w:r>
      <w:r w:rsidR="00F7427C">
        <w:rPr>
          <w:rFonts w:eastAsia="MS Mincho"/>
          <w:bCs/>
          <w:szCs w:val="24"/>
          <w:lang w:eastAsia="lt-LT"/>
        </w:rPr>
        <w:t>6</w:t>
      </w:r>
      <w:r>
        <w:rPr>
          <w:rFonts w:eastAsia="MS Mincho"/>
          <w:bCs/>
          <w:szCs w:val="24"/>
          <w:lang w:eastAsia="lt-LT"/>
        </w:rPr>
        <w:t xml:space="preserve"> m. </w:t>
      </w:r>
      <w:r w:rsidR="0063013B">
        <w:rPr>
          <w:rFonts w:eastAsia="MS Mincho"/>
          <w:bCs/>
          <w:szCs w:val="24"/>
          <w:lang w:eastAsia="lt-LT"/>
        </w:rPr>
        <w:t>kovo</w:t>
      </w:r>
      <w:r w:rsidR="00BE6696">
        <w:rPr>
          <w:rFonts w:eastAsia="MS Mincho"/>
          <w:bCs/>
          <w:szCs w:val="24"/>
          <w:lang w:eastAsia="lt-LT"/>
        </w:rPr>
        <w:t xml:space="preserve">   d.</w:t>
      </w:r>
    </w:p>
    <w:p w14:paraId="456D0EE0" w14:textId="77777777" w:rsidR="00737189" w:rsidRDefault="00737189" w:rsidP="00046A9E">
      <w:pPr>
        <w:spacing w:after="0"/>
        <w:ind w:firstLine="0"/>
        <w:contextualSpacing w:val="0"/>
        <w:jc w:val="left"/>
        <w:rPr>
          <w:rFonts w:eastAsia="MS Mincho"/>
          <w:szCs w:val="24"/>
          <w:lang w:eastAsia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5238"/>
      </w:tblGrid>
      <w:tr w:rsidR="00270634" w:rsidRPr="00B45628" w14:paraId="600182E4" w14:textId="77777777" w:rsidTr="0029151E">
        <w:tc>
          <w:tcPr>
            <w:tcW w:w="4390" w:type="dxa"/>
            <w:vAlign w:val="center"/>
          </w:tcPr>
          <w:p w14:paraId="5EF248C3" w14:textId="0946ACF4" w:rsidR="00270634" w:rsidRPr="00B45628" w:rsidRDefault="009B3E1F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 w:rsidRPr="009B3E1F">
              <w:rPr>
                <w:rFonts w:eastAsia="MS Mincho"/>
                <w:sz w:val="22"/>
                <w:szCs w:val="22"/>
              </w:rPr>
              <w:t>Kandidat</w:t>
            </w:r>
            <w:r>
              <w:rPr>
                <w:rFonts w:eastAsia="MS Mincho"/>
                <w:sz w:val="22"/>
                <w:szCs w:val="22"/>
              </w:rPr>
              <w:t>as</w:t>
            </w:r>
            <w:r w:rsidRPr="009B3E1F">
              <w:rPr>
                <w:rFonts w:eastAsia="MS Mincho"/>
                <w:sz w:val="22"/>
                <w:szCs w:val="22"/>
              </w:rPr>
              <w:t xml:space="preserve"> į </w:t>
            </w:r>
            <w:r w:rsidR="00BE6696">
              <w:rPr>
                <w:rFonts w:eastAsia="MS Mincho"/>
                <w:sz w:val="22"/>
                <w:szCs w:val="22"/>
              </w:rPr>
              <w:t xml:space="preserve">mokslo darbuotojo </w:t>
            </w:r>
            <w:r w:rsidRPr="009B3E1F">
              <w:rPr>
                <w:rFonts w:eastAsia="MS Mincho"/>
                <w:sz w:val="22"/>
                <w:szCs w:val="22"/>
              </w:rPr>
              <w:t>pareigas</w:t>
            </w:r>
          </w:p>
        </w:tc>
        <w:tc>
          <w:tcPr>
            <w:tcW w:w="5238" w:type="dxa"/>
          </w:tcPr>
          <w:p w14:paraId="0FDE58CE" w14:textId="145DFD62" w:rsidR="00270634" w:rsidRPr="00B45628" w:rsidRDefault="005F7015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sdt>
              <w:sdtPr>
                <w:rPr>
                  <w:sz w:val="22"/>
                </w:rPr>
                <w:id w:val="1831397992"/>
                <w:placeholder>
                  <w:docPart w:val="9B6B967B62584294A6212FB5FE6D9363"/>
                </w:placeholder>
                <w:showingPlcHdr/>
              </w:sdtPr>
              <w:sdtEndPr/>
              <w:sdtContent>
                <w:r w:rsidR="004113B6">
                  <w:rPr>
                    <w:sz w:val="22"/>
                    <w:szCs w:val="22"/>
                  </w:rPr>
                  <w:t>[v</w:t>
                </w:r>
                <w:r w:rsidR="004113B6" w:rsidRPr="00B45628">
                  <w:rPr>
                    <w:sz w:val="22"/>
                    <w:szCs w:val="22"/>
                  </w:rPr>
                  <w:t>ardas, pavardė</w:t>
                </w:r>
                <w:r w:rsidR="004113B6">
                  <w:rPr>
                    <w:sz w:val="22"/>
                    <w:szCs w:val="22"/>
                  </w:rPr>
                  <w:t>]</w:t>
                </w:r>
              </w:sdtContent>
            </w:sdt>
          </w:p>
        </w:tc>
      </w:tr>
      <w:tr w:rsidR="00270634" w:rsidRPr="00B45628" w14:paraId="63B06B16" w14:textId="77777777" w:rsidTr="0029151E">
        <w:tc>
          <w:tcPr>
            <w:tcW w:w="4390" w:type="dxa"/>
            <w:vAlign w:val="center"/>
          </w:tcPr>
          <w:p w14:paraId="35075D8A" w14:textId="72332AFC" w:rsidR="00270634" w:rsidRPr="00B45628" w:rsidRDefault="00CB2BB2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  <w:r w:rsidR="00270634" w:rsidRPr="00B45628">
              <w:rPr>
                <w:sz w:val="22"/>
                <w:szCs w:val="22"/>
              </w:rPr>
              <w:t xml:space="preserve">kademinis padalinys </w:t>
            </w:r>
          </w:p>
        </w:tc>
        <w:tc>
          <w:tcPr>
            <w:tcW w:w="5238" w:type="dxa"/>
          </w:tcPr>
          <w:p w14:paraId="769C4282" w14:textId="2D23558F" w:rsidR="00270634" w:rsidRPr="001C4E2B" w:rsidRDefault="005F7015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sdt>
              <w:sdtPr>
                <w:rPr>
                  <w:sz w:val="22"/>
                </w:rPr>
                <w:id w:val="-1809694341"/>
                <w:placeholder>
                  <w:docPart w:val="0763CD3AAB954B5CAF95DA1D0B65E2EE"/>
                </w:placeholder>
                <w:showingPlcHdr/>
              </w:sdtPr>
              <w:sdtEndPr/>
              <w:sdtContent>
                <w:r w:rsidR="004113B6">
                  <w:rPr>
                    <w:sz w:val="22"/>
                    <w:szCs w:val="22"/>
                  </w:rPr>
                  <w:t xml:space="preserve">[nurodykite padalinį, </w:t>
                </w:r>
                <w:r w:rsidR="004113B6" w:rsidRPr="001C4E2B">
                  <w:rPr>
                    <w:sz w:val="22"/>
                    <w:szCs w:val="22"/>
                  </w:rPr>
                  <w:t>kuriame dirba</w:t>
                </w:r>
                <w:r w:rsidR="004113B6">
                  <w:rPr>
                    <w:sz w:val="22"/>
                    <w:szCs w:val="22"/>
                  </w:rPr>
                  <w:t>te</w:t>
                </w:r>
                <w:r w:rsidR="004113B6" w:rsidRPr="001C4E2B">
                  <w:rPr>
                    <w:sz w:val="22"/>
                    <w:szCs w:val="22"/>
                  </w:rPr>
                  <w:t xml:space="preserve"> arba kandidatuoja</w:t>
                </w:r>
                <w:r w:rsidR="004113B6">
                  <w:rPr>
                    <w:sz w:val="22"/>
                    <w:szCs w:val="22"/>
                  </w:rPr>
                  <w:t>te</w:t>
                </w:r>
                <w:r w:rsidR="004113B6" w:rsidRPr="001C4E2B">
                  <w:rPr>
                    <w:sz w:val="22"/>
                    <w:szCs w:val="22"/>
                  </w:rPr>
                  <w:t xml:space="preserve"> į pareigas</w:t>
                </w:r>
                <w:r w:rsidR="004113B6">
                  <w:rPr>
                    <w:sz w:val="22"/>
                    <w:szCs w:val="22"/>
                  </w:rPr>
                  <w:t>]</w:t>
                </w:r>
              </w:sdtContent>
            </w:sdt>
          </w:p>
        </w:tc>
      </w:tr>
      <w:tr w:rsidR="00270634" w:rsidRPr="00B45628" w14:paraId="3D2AA4A9" w14:textId="77777777" w:rsidTr="0029151E">
        <w:tc>
          <w:tcPr>
            <w:tcW w:w="4390" w:type="dxa"/>
            <w:vAlign w:val="center"/>
          </w:tcPr>
          <w:p w14:paraId="0209208F" w14:textId="38621806" w:rsidR="00FA367C" w:rsidRPr="00BE6696" w:rsidRDefault="00270634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B45628">
              <w:rPr>
                <w:sz w:val="22"/>
                <w:szCs w:val="22"/>
              </w:rPr>
              <w:t>Pareigų pavadinimas</w:t>
            </w:r>
          </w:p>
        </w:tc>
        <w:tc>
          <w:tcPr>
            <w:tcW w:w="5238" w:type="dxa"/>
            <w:vAlign w:val="center"/>
          </w:tcPr>
          <w:p w14:paraId="3332C134" w14:textId="4E0D8798" w:rsidR="00270634" w:rsidRPr="00B45628" w:rsidRDefault="005F7015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sdt>
              <w:sdtPr>
                <w:rPr>
                  <w:rFonts w:eastAsia="MS Mincho"/>
                  <w:sz w:val="22"/>
                </w:rPr>
                <w:id w:val="-201559579"/>
                <w:placeholder>
                  <w:docPart w:val="894B9F717F16400C92FB6002D1A40D2E"/>
                </w:placeholder>
              </w:sdtPr>
              <w:sdtEndPr/>
              <w:sdtContent>
                <w:r w:rsidR="008E43AB">
                  <w:rPr>
                    <w:rFonts w:eastAsia="MS Mincho"/>
                    <w:b/>
                    <w:bCs/>
                    <w:sz w:val="22"/>
                  </w:rPr>
                  <w:t>A</w:t>
                </w:r>
                <w:r w:rsidR="00DD1997">
                  <w:rPr>
                    <w:rFonts w:eastAsia="MS Mincho"/>
                    <w:b/>
                    <w:bCs/>
                    <w:sz w:val="22"/>
                  </w:rPr>
                  <w:t>sistentas</w:t>
                </w:r>
                <w:r w:rsidR="0063013B">
                  <w:rPr>
                    <w:rFonts w:eastAsia="MS Mincho"/>
                    <w:b/>
                    <w:bCs/>
                    <w:sz w:val="22"/>
                  </w:rPr>
                  <w:t xml:space="preserve">, </w:t>
                </w:r>
                <w:r w:rsidR="003F01B3">
                  <w:rPr>
                    <w:rFonts w:eastAsia="MS Mincho"/>
                    <w:b/>
                    <w:bCs/>
                    <w:sz w:val="22"/>
                  </w:rPr>
                  <w:t>mokslo darbuotojas</w:t>
                </w:r>
              </w:sdtContent>
            </w:sdt>
          </w:p>
        </w:tc>
      </w:tr>
    </w:tbl>
    <w:p w14:paraId="0D90EF2D" w14:textId="54782326" w:rsidR="000C0EA6" w:rsidRPr="000C0EA6" w:rsidRDefault="00AD4853" w:rsidP="0029151E">
      <w:pPr>
        <w:spacing w:before="120" w:after="120"/>
        <w:ind w:firstLine="0"/>
        <w:contextualSpacing w:val="0"/>
        <w:jc w:val="center"/>
        <w:rPr>
          <w:rFonts w:eastAsia="MS Mincho"/>
          <w:b/>
          <w:bCs/>
          <w:szCs w:val="24"/>
          <w:lang w:eastAsia="lt-LT"/>
        </w:rPr>
      </w:pPr>
      <w:r w:rsidRPr="00AD4853">
        <w:rPr>
          <w:rFonts w:eastAsia="MS Mincho"/>
          <w:b/>
          <w:szCs w:val="24"/>
          <w:lang w:eastAsia="lt-LT"/>
        </w:rPr>
        <w:t>PATVIRTINT</w:t>
      </w:r>
      <w:r>
        <w:rPr>
          <w:rFonts w:eastAsia="MS Mincho"/>
          <w:b/>
          <w:szCs w:val="24"/>
          <w:lang w:eastAsia="lt-LT"/>
        </w:rPr>
        <w:t>O</w:t>
      </w:r>
      <w:r w:rsidRPr="00AD4853">
        <w:rPr>
          <w:rFonts w:eastAsia="MS Mincho"/>
          <w:b/>
          <w:szCs w:val="24"/>
          <w:lang w:eastAsia="lt-LT"/>
        </w:rPr>
        <w:t xml:space="preserve"> </w:t>
      </w:r>
      <w:r w:rsidR="000C0EA6">
        <w:rPr>
          <w:rFonts w:eastAsia="MS Mincho"/>
          <w:b/>
          <w:bCs/>
          <w:szCs w:val="24"/>
          <w:lang w:eastAsia="lt-LT"/>
        </w:rPr>
        <w:t xml:space="preserve">TYRĖJO </w:t>
      </w:r>
      <w:r w:rsidR="00DB27B4">
        <w:rPr>
          <w:rFonts w:eastAsia="MS Mincho"/>
          <w:b/>
          <w:bCs/>
          <w:szCs w:val="24"/>
          <w:lang w:eastAsia="lt-LT"/>
        </w:rPr>
        <w:t>PRIVALOMOS</w:t>
      </w:r>
      <w:r w:rsidR="001C5922">
        <w:rPr>
          <w:rFonts w:eastAsia="MS Mincho"/>
          <w:b/>
          <w:bCs/>
          <w:szCs w:val="24"/>
          <w:lang w:eastAsia="lt-LT"/>
        </w:rPr>
        <w:t xml:space="preserve"> </w:t>
      </w:r>
      <w:r w:rsidR="00DB27B4">
        <w:rPr>
          <w:rFonts w:eastAsia="MS Mincho"/>
          <w:b/>
          <w:bCs/>
          <w:szCs w:val="24"/>
          <w:lang w:eastAsia="lt-LT"/>
        </w:rPr>
        <w:t xml:space="preserve"> </w:t>
      </w:r>
      <w:r w:rsidR="000C0EA6" w:rsidRPr="000C0EA6">
        <w:rPr>
          <w:rFonts w:eastAsia="MS Mincho"/>
          <w:b/>
          <w:bCs/>
          <w:szCs w:val="24"/>
          <w:lang w:eastAsia="lt-LT"/>
        </w:rPr>
        <w:t>KOMPETENCIJO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5238"/>
      </w:tblGrid>
      <w:tr w:rsidR="00737189" w:rsidRPr="00B45628" w14:paraId="6C3263ED" w14:textId="77777777" w:rsidTr="4B5B48FE">
        <w:tc>
          <w:tcPr>
            <w:tcW w:w="9628" w:type="dxa"/>
            <w:gridSpan w:val="2"/>
          </w:tcPr>
          <w:p w14:paraId="0A514E38" w14:textId="4C2F62E1" w:rsidR="00737189" w:rsidRPr="00B45628" w:rsidRDefault="009B3E1F" w:rsidP="009B3E1F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1. </w:t>
            </w:r>
            <w:r w:rsidR="00737189" w:rsidRPr="00B45628">
              <w:rPr>
                <w:b/>
                <w:bCs/>
                <w:sz w:val="22"/>
                <w:szCs w:val="22"/>
              </w:rPr>
              <w:t>MTEP veiklų vykdymo</w:t>
            </w:r>
          </w:p>
        </w:tc>
      </w:tr>
      <w:tr w:rsidR="00737189" w:rsidRPr="00B2187A" w14:paraId="394BF92D" w14:textId="77777777" w:rsidTr="4B5B48FE">
        <w:tc>
          <w:tcPr>
            <w:tcW w:w="4390" w:type="dxa"/>
          </w:tcPr>
          <w:p w14:paraId="01B7D5AF" w14:textId="7671B8FC" w:rsidR="00737189" w:rsidRPr="00661806" w:rsidRDefault="009B3E1F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661806">
              <w:rPr>
                <w:kern w:val="2"/>
                <w:sz w:val="22"/>
                <w:szCs w:val="22"/>
                <w14:ligatures w14:val="standardContextual"/>
              </w:rPr>
              <w:t xml:space="preserve">1.1. </w:t>
            </w:r>
            <w:r w:rsidR="00B2187A" w:rsidRPr="00661806">
              <w:rPr>
                <w:kern w:val="2"/>
                <w:sz w:val="22"/>
                <w:szCs w:val="22"/>
                <w14:ligatures w14:val="standardContextual"/>
              </w:rPr>
              <w:t>tyrėjų grupėse ar konsultuodamasis su kitais tyrėjais geba atlikti mokslinius tyrimus, kurie plečia žinių ribas ir taip prisideda prie MTEP vykdymo</w:t>
            </w:r>
          </w:p>
        </w:tc>
        <w:tc>
          <w:tcPr>
            <w:tcW w:w="5238" w:type="dxa"/>
          </w:tcPr>
          <w:p w14:paraId="3D0614F4" w14:textId="03FE8243" w:rsidR="00DB27B4" w:rsidRDefault="00DB27B4" w:rsidP="002E0D36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>[patikite 1-3 bendradarbiavimo, atliekant mokslinius tyrimus, su kitais tyrėjais atvejus]</w:t>
            </w:r>
          </w:p>
          <w:p w14:paraId="25584AD9" w14:textId="77777777" w:rsidR="00DB27B4" w:rsidRDefault="00DB27B4" w:rsidP="002E0D36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</w:p>
          <w:p w14:paraId="048D3C39" w14:textId="613618ED" w:rsidR="00DB27B4" w:rsidRPr="00661806" w:rsidRDefault="00DB27B4" w:rsidP="002E0D36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</w:p>
        </w:tc>
      </w:tr>
      <w:tr w:rsidR="00737189" w:rsidRPr="00B2187A" w14:paraId="0952200B" w14:textId="77777777" w:rsidTr="4B5B48FE">
        <w:tc>
          <w:tcPr>
            <w:tcW w:w="4390" w:type="dxa"/>
          </w:tcPr>
          <w:p w14:paraId="395723BD" w14:textId="788E2A81" w:rsidR="00737189" w:rsidRPr="00661806" w:rsidRDefault="009B3E1F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661806">
              <w:rPr>
                <w:kern w:val="2"/>
                <w:sz w:val="22"/>
                <w:szCs w:val="22"/>
                <w14:ligatures w14:val="standardContextual"/>
              </w:rPr>
              <w:t xml:space="preserve">1.2. </w:t>
            </w:r>
            <w:r w:rsidR="00B2187A" w:rsidRPr="00661806">
              <w:rPr>
                <w:sz w:val="22"/>
                <w:szCs w:val="22"/>
              </w:rPr>
              <w:t>geba suvokti savo tyrimų rezultatų taikymo galimybes kultūriniame, socialiniame, ekonominiame kontekste</w:t>
            </w:r>
          </w:p>
        </w:tc>
        <w:tc>
          <w:tcPr>
            <w:tcW w:w="5238" w:type="dxa"/>
          </w:tcPr>
          <w:p w14:paraId="51F438DC" w14:textId="2F94AFB6" w:rsidR="00737189" w:rsidRDefault="00DB27B4" w:rsidP="002E0D36">
            <w:pPr>
              <w:spacing w:after="0"/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[pateikite 1-3 savo tyrimo rezultatų taikymo </w:t>
            </w:r>
            <w:r w:rsidR="00AB1879">
              <w:rPr>
                <w:sz w:val="22"/>
                <w:szCs w:val="22"/>
              </w:rPr>
              <w:t>kultūriniame, socialiniame, ekonominiame kontekste galimybes]</w:t>
            </w:r>
          </w:p>
          <w:p w14:paraId="5F02CBD2" w14:textId="14680389" w:rsidR="00DB27B4" w:rsidRPr="00661806" w:rsidRDefault="00DB27B4" w:rsidP="002E0D36">
            <w:pPr>
              <w:spacing w:after="0"/>
              <w:ind w:firstLine="0"/>
              <w:rPr>
                <w:sz w:val="22"/>
                <w:szCs w:val="22"/>
              </w:rPr>
            </w:pPr>
          </w:p>
        </w:tc>
      </w:tr>
      <w:tr w:rsidR="00737189" w:rsidRPr="00B45628" w14:paraId="40ECAF2B" w14:textId="77777777" w:rsidTr="4B5B48FE">
        <w:tc>
          <w:tcPr>
            <w:tcW w:w="4390" w:type="dxa"/>
          </w:tcPr>
          <w:p w14:paraId="7CEB5BB9" w14:textId="33CEAA86" w:rsidR="00737189" w:rsidRPr="00661806" w:rsidRDefault="009B3E1F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661806">
              <w:rPr>
                <w:kern w:val="2"/>
                <w:sz w:val="22"/>
                <w:szCs w:val="22"/>
                <w14:ligatures w14:val="standardContextual"/>
              </w:rPr>
              <w:t>1.</w:t>
            </w:r>
            <w:r w:rsidR="00B2187A" w:rsidRPr="00661806">
              <w:rPr>
                <w:kern w:val="2"/>
                <w:sz w:val="22"/>
                <w:szCs w:val="22"/>
                <w14:ligatures w14:val="standardContextual"/>
              </w:rPr>
              <w:t>3</w:t>
            </w:r>
            <w:r w:rsidRPr="00661806">
              <w:rPr>
                <w:kern w:val="2"/>
                <w:sz w:val="22"/>
                <w:szCs w:val="22"/>
                <w14:ligatures w14:val="standardContextual"/>
              </w:rPr>
              <w:t xml:space="preserve">. </w:t>
            </w:r>
            <w:r w:rsidR="00B2187A" w:rsidRPr="00661806">
              <w:rPr>
                <w:rFonts w:eastAsia="MS Mincho"/>
                <w:sz w:val="22"/>
                <w:szCs w:val="22"/>
              </w:rPr>
              <w:t>savarankiškai ar padedamas aukštesnių pakopų tyrėjų ar kitų mentorių geba panaudoti savo turimas žinias kritiškai analizuodamas, vertindamas ir apibendrindamas naujas ir sudėtingas idėjas ar galimybes</w:t>
            </w:r>
          </w:p>
        </w:tc>
        <w:tc>
          <w:tcPr>
            <w:tcW w:w="5238" w:type="dxa"/>
          </w:tcPr>
          <w:p w14:paraId="6C2ACC4E" w14:textId="552FF032" w:rsidR="00AB1879" w:rsidRPr="00661806" w:rsidRDefault="00AB1879" w:rsidP="002E0D36">
            <w:pPr>
              <w:spacing w:after="0"/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pateikite 1-3 atvejus, kai buvo panaudotos turimos žinios vertinant sudėtingas idėjas ar galimybes]</w:t>
            </w:r>
          </w:p>
        </w:tc>
      </w:tr>
      <w:tr w:rsidR="00737189" w:rsidRPr="00B45628" w14:paraId="415AFECF" w14:textId="77777777" w:rsidTr="4B5B48FE">
        <w:tc>
          <w:tcPr>
            <w:tcW w:w="9628" w:type="dxa"/>
            <w:gridSpan w:val="2"/>
          </w:tcPr>
          <w:p w14:paraId="4FDF3758" w14:textId="1C62E757" w:rsidR="00737189" w:rsidRPr="00B45628" w:rsidRDefault="009B3E1F" w:rsidP="009B3E1F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2. </w:t>
            </w:r>
            <w:r w:rsidR="00737189" w:rsidRPr="00B45628">
              <w:rPr>
                <w:rFonts w:eastAsia="MS Mincho"/>
                <w:b/>
                <w:bCs/>
                <w:sz w:val="22"/>
                <w:szCs w:val="22"/>
              </w:rPr>
              <w:t>MTEP organizavimo</w:t>
            </w:r>
          </w:p>
        </w:tc>
      </w:tr>
      <w:tr w:rsidR="00737189" w:rsidRPr="00B45628" w14:paraId="71917DA9" w14:textId="77777777" w:rsidTr="4B5B48FE">
        <w:tc>
          <w:tcPr>
            <w:tcW w:w="4390" w:type="dxa"/>
          </w:tcPr>
          <w:p w14:paraId="4321FC7C" w14:textId="37554851" w:rsidR="00737189" w:rsidRPr="008F170C" w:rsidRDefault="009B3E1F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8F170C">
              <w:rPr>
                <w:rFonts w:eastAsia="MS Mincho"/>
                <w:sz w:val="22"/>
                <w:szCs w:val="22"/>
              </w:rPr>
              <w:t xml:space="preserve">2.1. </w:t>
            </w:r>
            <w:r w:rsidR="00B2187A" w:rsidRPr="008F170C">
              <w:rPr>
                <w:rFonts w:eastAsia="MS Mincho"/>
                <w:sz w:val="22"/>
                <w:szCs w:val="22"/>
              </w:rPr>
              <w:t>geba rengti ir (ar) dalyvauti nacionalinių ir (ar) tarptautinių mokslinių tyrimų, eksperimentinės plėtros ir (ar) inovacijų, mokslo sklaidos projektuose ir (ar) institucijų vykdomose programose</w:t>
            </w:r>
          </w:p>
        </w:tc>
        <w:tc>
          <w:tcPr>
            <w:tcW w:w="5238" w:type="dxa"/>
          </w:tcPr>
          <w:p w14:paraId="5B9B99EE" w14:textId="11DE2643" w:rsidR="00737189" w:rsidRDefault="00AB1879" w:rsidP="002E0D36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>[pateikite 1-3 nacionalinių ir (ar) tarptautinių MTEP projektų paraiškų  / mokslo sklaidos projektų paraiškų / institucijos programų rengimo atvejus, nurodant projekto / programos pavadinimą, pateikimo metus ir (ar) pateikite 1-3 dalyvavimo tokiuose projektuose ar programose MTEPI užsakymuose atvejus, nurodant projekto, programos ar užsakymo pavadinimą, vykdymo laikotarpį, pareigas / funkcijas]</w:t>
            </w:r>
          </w:p>
          <w:p w14:paraId="09E000F5" w14:textId="6711C4FE" w:rsidR="00AB1879" w:rsidRPr="008F170C" w:rsidRDefault="00AB1879" w:rsidP="002E0D36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</w:p>
        </w:tc>
      </w:tr>
      <w:tr w:rsidR="0002706C" w:rsidRPr="00B45628" w14:paraId="1B920974" w14:textId="77777777" w:rsidTr="4B5B48FE">
        <w:tc>
          <w:tcPr>
            <w:tcW w:w="4390" w:type="dxa"/>
          </w:tcPr>
          <w:p w14:paraId="190DAD2A" w14:textId="52FD0D61" w:rsidR="0002706C" w:rsidRPr="00B2187A" w:rsidRDefault="0002706C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</w:rPr>
            </w:pPr>
            <w:r w:rsidRPr="00B2187A">
              <w:rPr>
                <w:rFonts w:eastAsia="MS Mincho"/>
                <w:sz w:val="22"/>
                <w:szCs w:val="22"/>
              </w:rPr>
              <w:t xml:space="preserve">2.2. </w:t>
            </w:r>
            <w:r w:rsidR="00B2187A" w:rsidRPr="00B2187A">
              <w:rPr>
                <w:rFonts w:eastAsia="MS Mincho"/>
                <w:sz w:val="22"/>
              </w:rPr>
              <w:t>geba bendradarbiauti su kitais tyrėjais ir dirbti tyrėjų grupėse</w:t>
            </w:r>
          </w:p>
        </w:tc>
        <w:tc>
          <w:tcPr>
            <w:tcW w:w="5238" w:type="dxa"/>
          </w:tcPr>
          <w:p w14:paraId="399FAFCF" w14:textId="22E054D9" w:rsidR="0002706C" w:rsidRDefault="00AB1879" w:rsidP="002E0D36">
            <w:pPr>
              <w:spacing w:after="0"/>
              <w:ind w:firstLine="0"/>
              <w:contextualSpacing w:val="0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</w:rPr>
              <w:t xml:space="preserve">[pateikite 1-3 bendradarbiavimo su kitais tyrėjais </w:t>
            </w:r>
            <w:r w:rsidR="002549E2">
              <w:rPr>
                <w:rFonts w:eastAsia="MS Mincho"/>
                <w:sz w:val="22"/>
              </w:rPr>
              <w:t>tyrėjų grupėse atvejus]</w:t>
            </w:r>
          </w:p>
          <w:p w14:paraId="3CB8E0BA" w14:textId="5C619454" w:rsidR="00AB1879" w:rsidRPr="00B2187A" w:rsidRDefault="00AB1879" w:rsidP="002E0D36">
            <w:pPr>
              <w:spacing w:after="0"/>
              <w:ind w:firstLine="0"/>
              <w:contextualSpacing w:val="0"/>
              <w:rPr>
                <w:rFonts w:eastAsia="MS Mincho"/>
                <w:sz w:val="22"/>
              </w:rPr>
            </w:pPr>
          </w:p>
        </w:tc>
      </w:tr>
      <w:tr w:rsidR="00737189" w:rsidRPr="00B45628" w14:paraId="663C82F2" w14:textId="77777777" w:rsidTr="4B5B48FE">
        <w:tc>
          <w:tcPr>
            <w:tcW w:w="9628" w:type="dxa"/>
            <w:gridSpan w:val="2"/>
          </w:tcPr>
          <w:p w14:paraId="3BC74205" w14:textId="5C58013E" w:rsidR="00737189" w:rsidRPr="008F170C" w:rsidRDefault="009B3E1F" w:rsidP="009B3E1F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 w:rsidRPr="008F170C">
              <w:rPr>
                <w:b/>
                <w:bCs/>
                <w:sz w:val="22"/>
                <w:szCs w:val="22"/>
              </w:rPr>
              <w:t xml:space="preserve">3. </w:t>
            </w:r>
            <w:r w:rsidR="00737189" w:rsidRPr="008F170C">
              <w:rPr>
                <w:rFonts w:eastAsia="MS Mincho"/>
                <w:b/>
                <w:bCs/>
                <w:sz w:val="22"/>
                <w:szCs w:val="22"/>
              </w:rPr>
              <w:t>MTEP rezultatų sklaidos ir jų poveikio numatymo</w:t>
            </w:r>
          </w:p>
        </w:tc>
      </w:tr>
      <w:tr w:rsidR="00737189" w:rsidRPr="00B45628" w14:paraId="4361CADC" w14:textId="77777777" w:rsidTr="4B5B48FE">
        <w:tc>
          <w:tcPr>
            <w:tcW w:w="4390" w:type="dxa"/>
          </w:tcPr>
          <w:p w14:paraId="23610350" w14:textId="73EC84F8" w:rsidR="00737189" w:rsidRPr="008F170C" w:rsidRDefault="009B3E1F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8F170C">
              <w:rPr>
                <w:rFonts w:eastAsia="MS Mincho"/>
                <w:sz w:val="22"/>
                <w:szCs w:val="22"/>
              </w:rPr>
              <w:t xml:space="preserve">3.1. </w:t>
            </w:r>
            <w:r w:rsidR="00B2187A" w:rsidRPr="008F170C">
              <w:rPr>
                <w:rFonts w:eastAsia="MS Mincho"/>
                <w:sz w:val="22"/>
                <w:szCs w:val="22"/>
              </w:rPr>
              <w:t>geba paskelbti mokslinių tyrimų rezultatus nacionalinio ir (ar) tarptautinio lygio mokslo publikacijose</w:t>
            </w:r>
          </w:p>
        </w:tc>
        <w:tc>
          <w:tcPr>
            <w:tcW w:w="5238" w:type="dxa"/>
          </w:tcPr>
          <w:p w14:paraId="6421592A" w14:textId="0CFE4E21" w:rsidR="00737189" w:rsidRDefault="002549E2" w:rsidP="002E0D36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>[pateikite 2-5 svarbiausias / naujausias nacionalinio ir (ar) tarptautinio lygio mokslo publikacijas]</w:t>
            </w:r>
          </w:p>
          <w:p w14:paraId="5BC8DA0B" w14:textId="2E235150" w:rsidR="002549E2" w:rsidRPr="008F170C" w:rsidRDefault="002549E2" w:rsidP="002E0D36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</w:p>
        </w:tc>
      </w:tr>
      <w:tr w:rsidR="00737189" w:rsidRPr="00B45628" w14:paraId="7E46510C" w14:textId="77777777" w:rsidTr="4B5B48FE">
        <w:tc>
          <w:tcPr>
            <w:tcW w:w="4390" w:type="dxa"/>
          </w:tcPr>
          <w:p w14:paraId="665BCFF7" w14:textId="2BF53BE2" w:rsidR="00737189" w:rsidRPr="008F170C" w:rsidRDefault="009B3E1F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 w:rsidRPr="008F170C">
              <w:rPr>
                <w:rFonts w:eastAsia="MS Mincho"/>
                <w:sz w:val="22"/>
                <w:szCs w:val="22"/>
              </w:rPr>
              <w:t xml:space="preserve">3.2. </w:t>
            </w:r>
            <w:r w:rsidR="008F170C" w:rsidRPr="008F170C">
              <w:rPr>
                <w:rFonts w:eastAsia="MS Mincho"/>
                <w:sz w:val="22"/>
                <w:szCs w:val="22"/>
              </w:rPr>
              <w:t>geba pristatyti savo mokslinių tyrimų rezultatus mokslo renginiuose</w:t>
            </w:r>
          </w:p>
        </w:tc>
        <w:tc>
          <w:tcPr>
            <w:tcW w:w="5238" w:type="dxa"/>
          </w:tcPr>
          <w:p w14:paraId="622CB196" w14:textId="3961CB83" w:rsidR="002549E2" w:rsidRDefault="002549E2" w:rsidP="002E0D36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>[pateikite 1-5 mokslo renginius, kuriuose dalyvavote, kaip pranešėjas, nurodant renginio pavadinimą, vietą, šalį, laiką, organizatorius, pranešimo pavadinimą]</w:t>
            </w:r>
          </w:p>
          <w:p w14:paraId="6B462D57" w14:textId="244D0266" w:rsidR="002549E2" w:rsidRPr="008F170C" w:rsidRDefault="002549E2" w:rsidP="002E0D36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</w:p>
        </w:tc>
      </w:tr>
      <w:tr w:rsidR="00737189" w:rsidRPr="00B45628" w14:paraId="6EA683D9" w14:textId="77777777" w:rsidTr="4B5B48FE">
        <w:tc>
          <w:tcPr>
            <w:tcW w:w="9628" w:type="dxa"/>
            <w:gridSpan w:val="2"/>
          </w:tcPr>
          <w:p w14:paraId="21A26918" w14:textId="01E8CC8D" w:rsidR="00737189" w:rsidRPr="008F170C" w:rsidRDefault="009B3E1F" w:rsidP="009B3E1F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 w:rsidRPr="008F170C">
              <w:rPr>
                <w:b/>
                <w:bCs/>
                <w:sz w:val="22"/>
                <w:szCs w:val="22"/>
              </w:rPr>
              <w:t xml:space="preserve">4. </w:t>
            </w:r>
            <w:r w:rsidR="00737189" w:rsidRPr="008F170C">
              <w:rPr>
                <w:rFonts w:eastAsia="MS Mincho"/>
                <w:b/>
                <w:bCs/>
                <w:sz w:val="22"/>
                <w:szCs w:val="22"/>
              </w:rPr>
              <w:t>MTEPI ekspertinio vertinimo</w:t>
            </w:r>
          </w:p>
        </w:tc>
      </w:tr>
      <w:tr w:rsidR="00737189" w:rsidRPr="00B45628" w14:paraId="34AEB857" w14:textId="77777777" w:rsidTr="4B5B48FE">
        <w:tc>
          <w:tcPr>
            <w:tcW w:w="4390" w:type="dxa"/>
          </w:tcPr>
          <w:p w14:paraId="0BA98847" w14:textId="21C766C6" w:rsidR="00737189" w:rsidRPr="008F170C" w:rsidRDefault="009B3E1F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 w:rsidRPr="008F170C">
              <w:rPr>
                <w:rFonts w:eastAsia="MS Mincho"/>
                <w:sz w:val="22"/>
                <w:szCs w:val="22"/>
              </w:rPr>
              <w:t xml:space="preserve">4.1. </w:t>
            </w:r>
            <w:r w:rsidR="008F170C" w:rsidRPr="008F170C">
              <w:rPr>
                <w:rFonts w:eastAsia="MS Mincho"/>
                <w:sz w:val="22"/>
                <w:szCs w:val="22"/>
              </w:rPr>
              <w:t>geba dalyvauti mokslinių tyrimų teminiuose tinkluose ir (ar) mokslinėse draugijose, recenzentų ir (ar) ekspertinėse grupėse</w:t>
            </w:r>
          </w:p>
        </w:tc>
        <w:tc>
          <w:tcPr>
            <w:tcW w:w="5238" w:type="dxa"/>
          </w:tcPr>
          <w:p w14:paraId="01DDCA83" w14:textId="43BF3111" w:rsidR="002549E2" w:rsidRPr="008F170C" w:rsidRDefault="002549E2" w:rsidP="002E0D36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>[pateikite 1-3 dalyvavimo mokslinių tyrimų teminiuose tinkluose ir (ar) mokslinėse draugijose, recenzentų ir (ar) ekspertinėse grupėse atvejus]</w:t>
            </w:r>
          </w:p>
        </w:tc>
      </w:tr>
    </w:tbl>
    <w:p w14:paraId="6E3089A6" w14:textId="26100D3C" w:rsidR="008A72F1" w:rsidRDefault="008A72F1" w:rsidP="00070852">
      <w:pPr>
        <w:spacing w:after="0"/>
        <w:ind w:firstLine="0"/>
        <w:contextualSpacing w:val="0"/>
        <w:jc w:val="left"/>
        <w:rPr>
          <w:rFonts w:eastAsia="MS Mincho"/>
          <w:sz w:val="22"/>
          <w:lang w:eastAsia="lt-LT"/>
        </w:rPr>
      </w:pPr>
    </w:p>
    <w:p w14:paraId="50D88AB7" w14:textId="6591829F" w:rsidR="008A72F1" w:rsidRDefault="008A72F1" w:rsidP="00070852">
      <w:pPr>
        <w:spacing w:after="0"/>
        <w:ind w:firstLine="0"/>
        <w:contextualSpacing w:val="0"/>
        <w:jc w:val="left"/>
        <w:rPr>
          <w:rFonts w:eastAsia="MS Mincho"/>
          <w:sz w:val="22"/>
          <w:lang w:eastAsia="lt-LT"/>
        </w:rPr>
      </w:pPr>
      <w:r w:rsidRPr="008A72F1">
        <w:rPr>
          <w:rFonts w:eastAsia="MS Mincho"/>
          <w:b/>
          <w:sz w:val="22"/>
          <w:lang w:eastAsia="lt-LT"/>
        </w:rPr>
        <w:t>Daktaro laipsnio</w:t>
      </w:r>
      <w:r>
        <w:rPr>
          <w:rFonts w:eastAsia="MS Mincho"/>
          <w:sz w:val="22"/>
          <w:lang w:eastAsia="lt-LT"/>
        </w:rPr>
        <w:t xml:space="preserve"> suteikimo data: </w:t>
      </w:r>
    </w:p>
    <w:p w14:paraId="1A4CEA4D" w14:textId="77777777" w:rsidR="008A72F1" w:rsidRDefault="008A72F1" w:rsidP="00070852">
      <w:pPr>
        <w:spacing w:after="0"/>
        <w:ind w:firstLine="0"/>
        <w:contextualSpacing w:val="0"/>
        <w:jc w:val="left"/>
        <w:rPr>
          <w:rFonts w:eastAsia="MS Mincho"/>
          <w:sz w:val="22"/>
          <w:lang w:eastAsia="lt-LT"/>
        </w:rPr>
      </w:pPr>
    </w:p>
    <w:p w14:paraId="13C54BF7" w14:textId="77777777" w:rsidR="008A72F1" w:rsidRPr="00206C71" w:rsidRDefault="008A72F1" w:rsidP="00070852">
      <w:pPr>
        <w:spacing w:after="0"/>
        <w:ind w:firstLine="0"/>
        <w:contextualSpacing w:val="0"/>
        <w:jc w:val="left"/>
        <w:rPr>
          <w:rFonts w:eastAsia="MS Mincho"/>
          <w:sz w:val="22"/>
          <w:lang w:eastAsia="lt-LT"/>
        </w:rPr>
      </w:pPr>
    </w:p>
    <w:p w14:paraId="65E2181E" w14:textId="77777777" w:rsidR="00070852" w:rsidRPr="00F64E45" w:rsidRDefault="00070852" w:rsidP="00070852">
      <w:pPr>
        <w:spacing w:before="120" w:after="120"/>
        <w:ind w:firstLine="0"/>
        <w:contextualSpacing w:val="0"/>
        <w:jc w:val="left"/>
        <w:rPr>
          <w:b/>
          <w:sz w:val="22"/>
        </w:rPr>
      </w:pPr>
      <w:r w:rsidRPr="00F64E45">
        <w:rPr>
          <w:b/>
          <w:sz w:val="22"/>
        </w:rPr>
        <w:t xml:space="preserve">Patvirtinu, kad </w:t>
      </w:r>
      <w:r>
        <w:rPr>
          <w:b/>
          <w:sz w:val="22"/>
        </w:rPr>
        <w:t xml:space="preserve">šiame dokumente </w:t>
      </w:r>
      <w:r w:rsidRPr="00F64E45">
        <w:rPr>
          <w:b/>
          <w:sz w:val="22"/>
        </w:rPr>
        <w:t>pateikta informacija yra teisinga: _____________________________</w:t>
      </w:r>
    </w:p>
    <w:p w14:paraId="2DC4190E" w14:textId="77777777" w:rsidR="00070852" w:rsidRDefault="00070852" w:rsidP="00070852">
      <w:pPr>
        <w:spacing w:before="120" w:after="120"/>
        <w:ind w:left="1296" w:firstLine="6217"/>
        <w:contextualSpacing w:val="0"/>
        <w:jc w:val="left"/>
        <w:rPr>
          <w:i/>
          <w:sz w:val="22"/>
        </w:rPr>
      </w:pPr>
      <w:r w:rsidRPr="00F64E45">
        <w:rPr>
          <w:i/>
          <w:sz w:val="22"/>
        </w:rPr>
        <w:t>(</w:t>
      </w:r>
      <w:r>
        <w:rPr>
          <w:i/>
          <w:sz w:val="22"/>
        </w:rPr>
        <w:t>p</w:t>
      </w:r>
      <w:r w:rsidRPr="00F64E45">
        <w:rPr>
          <w:i/>
          <w:sz w:val="22"/>
        </w:rPr>
        <w:t>arašas)</w:t>
      </w:r>
    </w:p>
    <w:sectPr w:rsidR="00070852" w:rsidSect="0029151E">
      <w:headerReference w:type="default" r:id="rId11"/>
      <w:pgSz w:w="11906" w:h="16838" w:code="9"/>
      <w:pgMar w:top="568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678F0F" w14:textId="77777777" w:rsidR="005F7015" w:rsidRDefault="005F7015" w:rsidP="00046A9E">
      <w:pPr>
        <w:spacing w:after="0"/>
      </w:pPr>
      <w:r>
        <w:separator/>
      </w:r>
    </w:p>
  </w:endnote>
  <w:endnote w:type="continuationSeparator" w:id="0">
    <w:p w14:paraId="632964AF" w14:textId="77777777" w:rsidR="005F7015" w:rsidRDefault="005F7015" w:rsidP="00046A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8F7DE7" w14:textId="77777777" w:rsidR="005F7015" w:rsidRDefault="005F7015" w:rsidP="00046A9E">
      <w:pPr>
        <w:spacing w:after="0"/>
      </w:pPr>
      <w:r>
        <w:separator/>
      </w:r>
    </w:p>
  </w:footnote>
  <w:footnote w:type="continuationSeparator" w:id="0">
    <w:p w14:paraId="7EFE8467" w14:textId="77777777" w:rsidR="005F7015" w:rsidRDefault="005F7015" w:rsidP="00046A9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40218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7CC1CAD" w14:textId="7BF319F6" w:rsidR="00B20CFC" w:rsidRDefault="00B20CFC" w:rsidP="00B20CFC">
        <w:pPr>
          <w:pStyle w:val="Header"/>
          <w:ind w:firstLine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72F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30F17A" w14:textId="57E84A17" w:rsidR="00CD3556" w:rsidRDefault="00CD35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084425"/>
    <w:multiLevelType w:val="hybridMultilevel"/>
    <w:tmpl w:val="FB441982"/>
    <w:lvl w:ilvl="0" w:tplc="A36270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A176AC"/>
    <w:multiLevelType w:val="hybridMultilevel"/>
    <w:tmpl w:val="D6726C38"/>
    <w:lvl w:ilvl="0" w:tplc="FBC2C80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CCE64C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269A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7ED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0C95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E8B9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7CBD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CAB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6A58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2E1714"/>
    <w:multiLevelType w:val="hybridMultilevel"/>
    <w:tmpl w:val="7964650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315401"/>
    <w:multiLevelType w:val="hybridMultilevel"/>
    <w:tmpl w:val="618EF6BE"/>
    <w:lvl w:ilvl="0" w:tplc="F28EEC22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E97B10"/>
    <w:multiLevelType w:val="hybridMultilevel"/>
    <w:tmpl w:val="D8CE1668"/>
    <w:lvl w:ilvl="0" w:tplc="D6F6544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127C79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9C25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1C37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5894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D270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64A8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2289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A6DC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1376BC"/>
    <w:multiLevelType w:val="hybridMultilevel"/>
    <w:tmpl w:val="058404B4"/>
    <w:lvl w:ilvl="0" w:tplc="A4FE174E">
      <w:start w:val="1"/>
      <w:numFmt w:val="upperLetter"/>
      <w:lvlText w:val="%1."/>
      <w:lvlJc w:val="left"/>
      <w:pPr>
        <w:ind w:left="317" w:hanging="360"/>
      </w:pPr>
      <w:rPr>
        <w:rFonts w:hint="default"/>
        <w:b/>
        <w:bCs/>
      </w:rPr>
    </w:lvl>
    <w:lvl w:ilvl="1" w:tplc="04270019" w:tentative="1">
      <w:start w:val="1"/>
      <w:numFmt w:val="lowerLetter"/>
      <w:lvlText w:val="%2."/>
      <w:lvlJc w:val="left"/>
      <w:pPr>
        <w:ind w:left="1037" w:hanging="360"/>
      </w:pPr>
    </w:lvl>
    <w:lvl w:ilvl="2" w:tplc="0427001B" w:tentative="1">
      <w:start w:val="1"/>
      <w:numFmt w:val="lowerRoman"/>
      <w:lvlText w:val="%3."/>
      <w:lvlJc w:val="right"/>
      <w:pPr>
        <w:ind w:left="1757" w:hanging="180"/>
      </w:pPr>
    </w:lvl>
    <w:lvl w:ilvl="3" w:tplc="0427000F" w:tentative="1">
      <w:start w:val="1"/>
      <w:numFmt w:val="decimal"/>
      <w:lvlText w:val="%4."/>
      <w:lvlJc w:val="left"/>
      <w:pPr>
        <w:ind w:left="2477" w:hanging="360"/>
      </w:pPr>
    </w:lvl>
    <w:lvl w:ilvl="4" w:tplc="04270019" w:tentative="1">
      <w:start w:val="1"/>
      <w:numFmt w:val="lowerLetter"/>
      <w:lvlText w:val="%5."/>
      <w:lvlJc w:val="left"/>
      <w:pPr>
        <w:ind w:left="3197" w:hanging="360"/>
      </w:pPr>
    </w:lvl>
    <w:lvl w:ilvl="5" w:tplc="0427001B" w:tentative="1">
      <w:start w:val="1"/>
      <w:numFmt w:val="lowerRoman"/>
      <w:lvlText w:val="%6."/>
      <w:lvlJc w:val="right"/>
      <w:pPr>
        <w:ind w:left="3917" w:hanging="180"/>
      </w:pPr>
    </w:lvl>
    <w:lvl w:ilvl="6" w:tplc="0427000F" w:tentative="1">
      <w:start w:val="1"/>
      <w:numFmt w:val="decimal"/>
      <w:lvlText w:val="%7."/>
      <w:lvlJc w:val="left"/>
      <w:pPr>
        <w:ind w:left="4637" w:hanging="360"/>
      </w:pPr>
    </w:lvl>
    <w:lvl w:ilvl="7" w:tplc="04270019" w:tentative="1">
      <w:start w:val="1"/>
      <w:numFmt w:val="lowerLetter"/>
      <w:lvlText w:val="%8."/>
      <w:lvlJc w:val="left"/>
      <w:pPr>
        <w:ind w:left="5357" w:hanging="360"/>
      </w:pPr>
    </w:lvl>
    <w:lvl w:ilvl="8" w:tplc="0427001B" w:tentative="1">
      <w:start w:val="1"/>
      <w:numFmt w:val="lowerRoman"/>
      <w:lvlText w:val="%9."/>
      <w:lvlJc w:val="right"/>
      <w:pPr>
        <w:ind w:left="6077" w:hanging="180"/>
      </w:pPr>
    </w:lvl>
  </w:abstractNum>
  <w:abstractNum w:abstractNumId="6" w15:restartNumberingAfterBreak="0">
    <w:nsid w:val="707752D3"/>
    <w:multiLevelType w:val="hybridMultilevel"/>
    <w:tmpl w:val="51AE0F94"/>
    <w:lvl w:ilvl="0" w:tplc="F28EEC22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69618B"/>
    <w:multiLevelType w:val="hybridMultilevel"/>
    <w:tmpl w:val="8BF0E990"/>
    <w:lvl w:ilvl="0" w:tplc="F28EEC22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3252921">
    <w:abstractNumId w:val="4"/>
  </w:num>
  <w:num w:numId="2" w16cid:durableId="1791046324">
    <w:abstractNumId w:val="6"/>
  </w:num>
  <w:num w:numId="3" w16cid:durableId="579950041">
    <w:abstractNumId w:val="3"/>
  </w:num>
  <w:num w:numId="4" w16cid:durableId="698819914">
    <w:abstractNumId w:val="7"/>
  </w:num>
  <w:num w:numId="5" w16cid:durableId="1085758871">
    <w:abstractNumId w:val="0"/>
  </w:num>
  <w:num w:numId="6" w16cid:durableId="512573190">
    <w:abstractNumId w:val="1"/>
  </w:num>
  <w:num w:numId="7" w16cid:durableId="1387216576">
    <w:abstractNumId w:val="2"/>
  </w:num>
  <w:num w:numId="8" w16cid:durableId="95055056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zMbQ0MDI2MTMwMzNX0lEKTi0uzszPAykwrgUAuzG7bywAAAA="/>
  </w:docVars>
  <w:rsids>
    <w:rsidRoot w:val="00046A9E"/>
    <w:rsid w:val="00010681"/>
    <w:rsid w:val="0002706C"/>
    <w:rsid w:val="000408DC"/>
    <w:rsid w:val="00046A9E"/>
    <w:rsid w:val="00061102"/>
    <w:rsid w:val="00070852"/>
    <w:rsid w:val="000A4777"/>
    <w:rsid w:val="000B1C86"/>
    <w:rsid w:val="000C0EA6"/>
    <w:rsid w:val="000C4DD6"/>
    <w:rsid w:val="000E09A3"/>
    <w:rsid w:val="000F0582"/>
    <w:rsid w:val="0011550E"/>
    <w:rsid w:val="00144850"/>
    <w:rsid w:val="00161AFA"/>
    <w:rsid w:val="001A3A85"/>
    <w:rsid w:val="001A7209"/>
    <w:rsid w:val="001B3686"/>
    <w:rsid w:val="001C4E2B"/>
    <w:rsid w:val="001C5922"/>
    <w:rsid w:val="001E5553"/>
    <w:rsid w:val="002052FF"/>
    <w:rsid w:val="00206C71"/>
    <w:rsid w:val="00223204"/>
    <w:rsid w:val="002549E2"/>
    <w:rsid w:val="002704BC"/>
    <w:rsid w:val="00270634"/>
    <w:rsid w:val="00274223"/>
    <w:rsid w:val="0029151E"/>
    <w:rsid w:val="002A7EA7"/>
    <w:rsid w:val="002E0D36"/>
    <w:rsid w:val="00320B7A"/>
    <w:rsid w:val="003213D9"/>
    <w:rsid w:val="003553CC"/>
    <w:rsid w:val="00357430"/>
    <w:rsid w:val="00370E3B"/>
    <w:rsid w:val="003A4816"/>
    <w:rsid w:val="003A4F76"/>
    <w:rsid w:val="003C24F2"/>
    <w:rsid w:val="003F01B3"/>
    <w:rsid w:val="004113B6"/>
    <w:rsid w:val="00422251"/>
    <w:rsid w:val="0046332E"/>
    <w:rsid w:val="0047533B"/>
    <w:rsid w:val="00475F88"/>
    <w:rsid w:val="004B5E34"/>
    <w:rsid w:val="004F2A50"/>
    <w:rsid w:val="00505E86"/>
    <w:rsid w:val="00517B3D"/>
    <w:rsid w:val="0056412B"/>
    <w:rsid w:val="0057534D"/>
    <w:rsid w:val="005B4316"/>
    <w:rsid w:val="005E149B"/>
    <w:rsid w:val="005F7015"/>
    <w:rsid w:val="0061445A"/>
    <w:rsid w:val="00614878"/>
    <w:rsid w:val="0063013B"/>
    <w:rsid w:val="00632059"/>
    <w:rsid w:val="006578CA"/>
    <w:rsid w:val="00661806"/>
    <w:rsid w:val="00672EED"/>
    <w:rsid w:val="00680C67"/>
    <w:rsid w:val="006916E3"/>
    <w:rsid w:val="006A745B"/>
    <w:rsid w:val="006C7824"/>
    <w:rsid w:val="006D76A6"/>
    <w:rsid w:val="00737189"/>
    <w:rsid w:val="0074446B"/>
    <w:rsid w:val="00745567"/>
    <w:rsid w:val="00754325"/>
    <w:rsid w:val="007571B7"/>
    <w:rsid w:val="007A0825"/>
    <w:rsid w:val="007C551D"/>
    <w:rsid w:val="007E0AE1"/>
    <w:rsid w:val="007E33D4"/>
    <w:rsid w:val="007F6D19"/>
    <w:rsid w:val="00801103"/>
    <w:rsid w:val="008052A8"/>
    <w:rsid w:val="00876095"/>
    <w:rsid w:val="008802EC"/>
    <w:rsid w:val="008A72F1"/>
    <w:rsid w:val="008B0685"/>
    <w:rsid w:val="008D27A8"/>
    <w:rsid w:val="008E2DE1"/>
    <w:rsid w:val="008E43AB"/>
    <w:rsid w:val="008F170C"/>
    <w:rsid w:val="008F50E7"/>
    <w:rsid w:val="009131BA"/>
    <w:rsid w:val="0093457B"/>
    <w:rsid w:val="00952380"/>
    <w:rsid w:val="00991B68"/>
    <w:rsid w:val="009B3E1F"/>
    <w:rsid w:val="00A32C20"/>
    <w:rsid w:val="00A40C55"/>
    <w:rsid w:val="00A84EEF"/>
    <w:rsid w:val="00A90E66"/>
    <w:rsid w:val="00AB1879"/>
    <w:rsid w:val="00AC5E2E"/>
    <w:rsid w:val="00AD2990"/>
    <w:rsid w:val="00AD4853"/>
    <w:rsid w:val="00B20CFC"/>
    <w:rsid w:val="00B2187A"/>
    <w:rsid w:val="00B336CB"/>
    <w:rsid w:val="00B45628"/>
    <w:rsid w:val="00B552CE"/>
    <w:rsid w:val="00B732E3"/>
    <w:rsid w:val="00BB341F"/>
    <w:rsid w:val="00BC3F51"/>
    <w:rsid w:val="00BE0822"/>
    <w:rsid w:val="00BE6696"/>
    <w:rsid w:val="00C3027D"/>
    <w:rsid w:val="00C615D2"/>
    <w:rsid w:val="00C65F36"/>
    <w:rsid w:val="00CB2BB2"/>
    <w:rsid w:val="00CC3D9A"/>
    <w:rsid w:val="00CD33D5"/>
    <w:rsid w:val="00CD3556"/>
    <w:rsid w:val="00CE0495"/>
    <w:rsid w:val="00D00715"/>
    <w:rsid w:val="00D52C6F"/>
    <w:rsid w:val="00D757F0"/>
    <w:rsid w:val="00D805DB"/>
    <w:rsid w:val="00DB02A7"/>
    <w:rsid w:val="00DB27B4"/>
    <w:rsid w:val="00DD1997"/>
    <w:rsid w:val="00DF225E"/>
    <w:rsid w:val="00DF5098"/>
    <w:rsid w:val="00E20E59"/>
    <w:rsid w:val="00E21A4A"/>
    <w:rsid w:val="00E574B2"/>
    <w:rsid w:val="00E821CC"/>
    <w:rsid w:val="00EE28FB"/>
    <w:rsid w:val="00EE7042"/>
    <w:rsid w:val="00F075AD"/>
    <w:rsid w:val="00F24265"/>
    <w:rsid w:val="00F51CEE"/>
    <w:rsid w:val="00F64E45"/>
    <w:rsid w:val="00F7427C"/>
    <w:rsid w:val="00FA0637"/>
    <w:rsid w:val="00FA0E40"/>
    <w:rsid w:val="00FA367C"/>
    <w:rsid w:val="00FA76F6"/>
    <w:rsid w:val="00FD14CE"/>
    <w:rsid w:val="11E568A4"/>
    <w:rsid w:val="13B8F8E6"/>
    <w:rsid w:val="186528E4"/>
    <w:rsid w:val="1FF08EAE"/>
    <w:rsid w:val="224E44B1"/>
    <w:rsid w:val="2AC4E56B"/>
    <w:rsid w:val="2FED4A18"/>
    <w:rsid w:val="35A3F6C3"/>
    <w:rsid w:val="3C633B9E"/>
    <w:rsid w:val="3FA538B4"/>
    <w:rsid w:val="4B5B48FE"/>
    <w:rsid w:val="51D767CA"/>
    <w:rsid w:val="5502AED6"/>
    <w:rsid w:val="56F1138F"/>
    <w:rsid w:val="59471E29"/>
    <w:rsid w:val="5ECA8A40"/>
    <w:rsid w:val="5F7C2CC9"/>
    <w:rsid w:val="67B23FE0"/>
    <w:rsid w:val="69427B7C"/>
    <w:rsid w:val="69DDF5CD"/>
    <w:rsid w:val="6F34226D"/>
    <w:rsid w:val="7CB23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25CD16E"/>
  <w15:chartTrackingRefBased/>
  <w15:docId w15:val="{6E4F173E-297B-40CC-A765-0B487772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A9E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6A9E"/>
    <w:pPr>
      <w:spacing w:after="0" w:line="240" w:lineRule="auto"/>
    </w:pPr>
    <w:rPr>
      <w:rFonts w:ascii="Calibri" w:eastAsia="MS Mincho" w:hAnsi="Calibri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A9E"/>
    <w:pPr>
      <w:ind w:left="720"/>
    </w:pPr>
  </w:style>
  <w:style w:type="paragraph" w:styleId="FootnoteText">
    <w:name w:val="footnote text"/>
    <w:basedOn w:val="Normal"/>
    <w:link w:val="FootnoteTextChar"/>
    <w:uiPriority w:val="99"/>
    <w:rsid w:val="00046A9E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46A9E"/>
    <w:rPr>
      <w:rFonts w:ascii="Times New Roman" w:eastAsia="Calibri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046A9E"/>
    <w:rPr>
      <w:rFonts w:cs="Times New Roman"/>
      <w:vertAlign w:val="superscript"/>
    </w:rPr>
  </w:style>
  <w:style w:type="paragraph" w:styleId="Revision">
    <w:name w:val="Revision"/>
    <w:hidden/>
    <w:uiPriority w:val="99"/>
    <w:semiHidden/>
    <w:rsid w:val="00046A9E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704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04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04BC"/>
    <w:rPr>
      <w:rFonts w:ascii="Times New Roman" w:eastAsia="Calibri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04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04BC"/>
    <w:rPr>
      <w:rFonts w:ascii="Times New Roman" w:eastAsia="Calibri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04B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4BC"/>
    <w:rPr>
      <w:rFonts w:ascii="Segoe UI" w:eastAsia="Calibr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661806"/>
  </w:style>
  <w:style w:type="paragraph" w:styleId="Header">
    <w:name w:val="header"/>
    <w:basedOn w:val="Normal"/>
    <w:link w:val="HeaderChar"/>
    <w:uiPriority w:val="99"/>
    <w:unhideWhenUsed/>
    <w:rsid w:val="00CD3556"/>
    <w:pPr>
      <w:tabs>
        <w:tab w:val="center" w:pos="4819"/>
        <w:tab w:val="right" w:pos="96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D3556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CD3556"/>
    <w:pPr>
      <w:tabs>
        <w:tab w:val="center" w:pos="4819"/>
        <w:tab w:val="right" w:pos="96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D3556"/>
    <w:rPr>
      <w:rFonts w:ascii="Times New Roman" w:eastAsia="Calibri" w:hAnsi="Times New Roman" w:cs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CD33D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1C592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C59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41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9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B6B967B62584294A6212FB5FE6D9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8CAED1-BCB5-44FC-8989-25004D92FF09}"/>
      </w:docPartPr>
      <w:docPartBody>
        <w:p w:rsidR="00EA4922" w:rsidRDefault="00EA4922" w:rsidP="00EA4922">
          <w:pPr>
            <w:pStyle w:val="9B6B967B62584294A6212FB5FE6D93631"/>
          </w:pPr>
          <w:r>
            <w:rPr>
              <w:sz w:val="22"/>
            </w:rPr>
            <w:t>[v</w:t>
          </w:r>
          <w:r w:rsidRPr="00B45628">
            <w:rPr>
              <w:sz w:val="22"/>
            </w:rPr>
            <w:t>ardas, pavardė</w:t>
          </w:r>
          <w:r>
            <w:rPr>
              <w:sz w:val="22"/>
            </w:rPr>
            <w:t>]</w:t>
          </w:r>
        </w:p>
      </w:docPartBody>
    </w:docPart>
    <w:docPart>
      <w:docPartPr>
        <w:name w:val="0763CD3AAB954B5CAF95DA1D0B65E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F1DD8-92CB-45A5-8447-6282CC57DCD2}"/>
      </w:docPartPr>
      <w:docPartBody>
        <w:p w:rsidR="00EA4922" w:rsidRDefault="00EA4922" w:rsidP="00EA4922">
          <w:pPr>
            <w:pStyle w:val="0763CD3AAB954B5CAF95DA1D0B65E2EE1"/>
          </w:pPr>
          <w:r>
            <w:rPr>
              <w:sz w:val="22"/>
            </w:rPr>
            <w:t xml:space="preserve">[nurodykite padalinį, </w:t>
          </w:r>
          <w:r w:rsidRPr="001C4E2B">
            <w:rPr>
              <w:sz w:val="22"/>
            </w:rPr>
            <w:t>kuriame dirba</w:t>
          </w:r>
          <w:r>
            <w:rPr>
              <w:sz w:val="22"/>
            </w:rPr>
            <w:t>te</w:t>
          </w:r>
          <w:r w:rsidRPr="001C4E2B">
            <w:rPr>
              <w:sz w:val="22"/>
            </w:rPr>
            <w:t xml:space="preserve"> arba kandidatuoja</w:t>
          </w:r>
          <w:r>
            <w:rPr>
              <w:sz w:val="22"/>
            </w:rPr>
            <w:t>te</w:t>
          </w:r>
          <w:r w:rsidRPr="001C4E2B">
            <w:rPr>
              <w:sz w:val="22"/>
            </w:rPr>
            <w:t xml:space="preserve"> į pareigas</w:t>
          </w:r>
          <w:r>
            <w:rPr>
              <w:sz w:val="22"/>
            </w:rPr>
            <w:t>]</w:t>
          </w:r>
        </w:p>
      </w:docPartBody>
    </w:docPart>
    <w:docPart>
      <w:docPartPr>
        <w:name w:val="894B9F717F16400C92FB6002D1A40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54232-776C-4311-BD9D-C16B4171DA09}"/>
      </w:docPartPr>
      <w:docPartBody>
        <w:p w:rsidR="00EA4922" w:rsidRDefault="00EA4922" w:rsidP="00EA4922">
          <w:pPr>
            <w:pStyle w:val="894B9F717F16400C92FB6002D1A40D2E1"/>
          </w:pPr>
          <w:r w:rsidRPr="00B45628">
            <w:rPr>
              <w:rFonts w:eastAsia="MS Mincho"/>
              <w:sz w:val="22"/>
            </w:rPr>
            <w:t>[</w:t>
          </w:r>
          <w:r>
            <w:rPr>
              <w:rFonts w:eastAsia="MS Mincho"/>
              <w:sz w:val="22"/>
            </w:rPr>
            <w:t xml:space="preserve">nurodykite: </w:t>
          </w:r>
          <w:r w:rsidRPr="00AD4853">
            <w:rPr>
              <w:rFonts w:eastAsia="MS Mincho"/>
              <w:sz w:val="22"/>
            </w:rPr>
            <w:t>asistent</w:t>
          </w:r>
          <w:r>
            <w:rPr>
              <w:rFonts w:eastAsia="MS Mincho"/>
              <w:sz w:val="22"/>
            </w:rPr>
            <w:t>as /</w:t>
          </w:r>
          <w:r w:rsidRPr="00AD4853">
            <w:rPr>
              <w:rFonts w:eastAsia="MS Mincho"/>
              <w:sz w:val="22"/>
            </w:rPr>
            <w:t xml:space="preserve"> mokslo darbuotoj</w:t>
          </w:r>
          <w:r>
            <w:rPr>
              <w:rFonts w:eastAsia="MS Mincho"/>
              <w:sz w:val="22"/>
            </w:rPr>
            <w:t>as</w:t>
          </w:r>
          <w:r w:rsidRPr="00AD4853">
            <w:rPr>
              <w:rFonts w:eastAsia="MS Mincho"/>
              <w:sz w:val="22"/>
            </w:rPr>
            <w:t xml:space="preserve"> </w:t>
          </w:r>
          <w:r>
            <w:rPr>
              <w:rFonts w:eastAsia="MS Mincho"/>
              <w:sz w:val="22"/>
            </w:rPr>
            <w:t xml:space="preserve">/ </w:t>
          </w:r>
          <w:r w:rsidRPr="00AD4853">
            <w:rPr>
              <w:rFonts w:eastAsia="MS Mincho"/>
              <w:sz w:val="22"/>
            </w:rPr>
            <w:t>mokslinink</w:t>
          </w:r>
          <w:r>
            <w:rPr>
              <w:rFonts w:eastAsia="MS Mincho"/>
              <w:sz w:val="22"/>
            </w:rPr>
            <w:t>as</w:t>
          </w:r>
          <w:r w:rsidRPr="00AD4853">
            <w:rPr>
              <w:rFonts w:eastAsia="MS Mincho"/>
              <w:sz w:val="22"/>
            </w:rPr>
            <w:t xml:space="preserve"> stažuotoj</w:t>
          </w:r>
          <w:r>
            <w:rPr>
              <w:rFonts w:eastAsia="MS Mincho"/>
              <w:sz w:val="22"/>
            </w:rPr>
            <w:t>as</w:t>
          </w:r>
          <w:r w:rsidRPr="00B45628">
            <w:rPr>
              <w:rFonts w:eastAsia="MS Mincho"/>
              <w:sz w:val="22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A6C7F"/>
    <w:rsid w:val="000A4777"/>
    <w:rsid w:val="003353F5"/>
    <w:rsid w:val="003C3874"/>
    <w:rsid w:val="00710BE9"/>
    <w:rsid w:val="00816878"/>
    <w:rsid w:val="008B101B"/>
    <w:rsid w:val="00A40C55"/>
    <w:rsid w:val="00B43DD8"/>
    <w:rsid w:val="00BA6C7F"/>
    <w:rsid w:val="00D75542"/>
    <w:rsid w:val="00EA4922"/>
    <w:rsid w:val="00EC723D"/>
    <w:rsid w:val="00F02F13"/>
    <w:rsid w:val="00F6255B"/>
    <w:rsid w:val="00FA0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lt-LT" w:eastAsia="lt-LT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A6C7F"/>
    <w:rPr>
      <w:color w:val="808080"/>
    </w:rPr>
  </w:style>
  <w:style w:type="paragraph" w:customStyle="1" w:styleId="9B6B967B62584294A6212FB5FE6D93631">
    <w:name w:val="9B6B967B62584294A6212FB5FE6D93631"/>
    <w:rsid w:val="00EA4922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kern w:val="0"/>
      <w:sz w:val="24"/>
      <w:lang w:eastAsia="en-US"/>
      <w14:ligatures w14:val="none"/>
    </w:rPr>
  </w:style>
  <w:style w:type="paragraph" w:customStyle="1" w:styleId="0763CD3AAB954B5CAF95DA1D0B65E2EE1">
    <w:name w:val="0763CD3AAB954B5CAF95DA1D0B65E2EE1"/>
    <w:rsid w:val="00EA4922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kern w:val="0"/>
      <w:sz w:val="24"/>
      <w:lang w:eastAsia="en-US"/>
      <w14:ligatures w14:val="none"/>
    </w:rPr>
  </w:style>
  <w:style w:type="paragraph" w:customStyle="1" w:styleId="894B9F717F16400C92FB6002D1A40D2E1">
    <w:name w:val="894B9F717F16400C92FB6002D1A40D2E1"/>
    <w:rsid w:val="00EA4922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kern w:val="0"/>
      <w:sz w:val="24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E56570D8D0C79F4DBD8379A79BF430B3" ma:contentTypeVersion="4" ma:contentTypeDescription="Kurkite naują dokumentą." ma:contentTypeScope="" ma:versionID="58d6f56e72a47a1dc3f14a4503a763d1">
  <xsd:schema xmlns:xsd="http://www.w3.org/2001/XMLSchema" xmlns:xs="http://www.w3.org/2001/XMLSchema" xmlns:p="http://schemas.microsoft.com/office/2006/metadata/properties" xmlns:ns2="8c272480-f4a6-4ad4-91c3-411b12869756" targetNamespace="http://schemas.microsoft.com/office/2006/metadata/properties" ma:root="true" ma:fieldsID="5aca91acfe0e913bea042a11719740d9" ns2:_="">
    <xsd:import namespace="8c272480-f4a6-4ad4-91c3-411b128697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72480-f4a6-4ad4-91c3-411b128697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8522B6-ED7B-4CA7-8E52-3806588C63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DB7F4A0-3638-4E76-B97F-0BCBD54EB1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272480-f4a6-4ad4-91c3-411b128697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354D2F-E61D-4164-AC1E-201A1A99BE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D632BEB-7B44-4456-840F-7CB7A2D600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823</Words>
  <Characters>1040</Characters>
  <Application>Microsoft Office Word</Application>
  <DocSecurity>0</DocSecurity>
  <Lines>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TU ITSS</Company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migijus Žalkauskas</dc:creator>
  <cp:keywords/>
  <dc:description/>
  <cp:lastModifiedBy>Laura Stankevičienė</cp:lastModifiedBy>
  <cp:revision>13</cp:revision>
  <dcterms:created xsi:type="dcterms:W3CDTF">2024-04-19T13:20:00Z</dcterms:created>
  <dcterms:modified xsi:type="dcterms:W3CDTF">2026-02-03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6570D8D0C79F4DBD8379A79BF430B3</vt:lpwstr>
  </property>
  <property fmtid="{D5CDD505-2E9C-101B-9397-08002B2CF9AE}" pid="3" name="GrammarlyDocumentId">
    <vt:lpwstr>701979968cbf83bc5ea0001cdfb807c1baec5520a5ad5638f005dfd53ae92542</vt:lpwstr>
  </property>
</Properties>
</file>